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078B4784" w14:textId="77777777" w:rsidR="00A458BA" w:rsidRDefault="00777261" w:rsidP="00A458BA">
      <w:pPr>
        <w:spacing w:before="0" w:after="200" w:line="276" w:lineRule="auto"/>
        <w:jc w:val="left"/>
      </w:pPr>
      <w:r>
        <w:rPr>
          <w:noProof/>
        </w:rPr>
        <mc:AlternateContent>
          <mc:Choice Requires="wpg">
            <w:drawing>
              <wp:anchor distT="0" distB="0" distL="114300" distR="114300" simplePos="0" relativeHeight="251673088" behindDoc="1" locked="0" layoutInCell="1" allowOverlap="1" wp14:anchorId="281D50A2" wp14:editId="67F2ED1E">
                <wp:simplePos x="0" y="0"/>
                <wp:positionH relativeFrom="column">
                  <wp:posOffset>-7616190</wp:posOffset>
                </wp:positionH>
                <wp:positionV relativeFrom="paragraph">
                  <wp:posOffset>-14942332</wp:posOffset>
                </wp:positionV>
                <wp:extent cx="19641185" cy="18846800"/>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8846800"/>
                          <a:chOff x="0" y="1"/>
                          <a:chExt cx="19641185" cy="18846800"/>
                        </a:xfrm>
                      </wpg:grpSpPr>
                      <wps:wsp>
                        <wps:cNvPr id="1" name="Oval 1"/>
                        <wps:cNvSpPr/>
                        <wps:spPr>
                          <a:xfrm>
                            <a:off x="0" y="1"/>
                            <a:ext cx="19641185" cy="18846800"/>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47E0D9"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8"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281D50A2" id="Group 4" o:spid="_x0000_s1026" style="position:absolute;margin-left:-599.7pt;margin-top:-1176.55pt;width:1546.55pt;height:1484pt;z-index:-251643392;mso-height-relative:margin" coordorigin="" coordsize="196411,1884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">
                <v:oval id="Oval 1" o:spid="_x0000_s1027" style="position:absolute;width:196411;height:188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5047E0D9"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9" o:title="" chromakey="#24667e"/>
                </v:shape>
              </v:group>
            </w:pict>
          </mc:Fallback>
        </mc:AlternateContent>
      </w:r>
      <w:r w:rsidR="00CF7BF4">
        <w:rPr>
          <w:noProof/>
        </w:rPr>
        <mc:AlternateContent>
          <mc:Choice Requires="wps">
            <w:drawing>
              <wp:anchor distT="45720" distB="1008380" distL="114300" distR="114300" simplePos="0" relativeHeight="251671040" behindDoc="0" locked="0" layoutInCell="1" allowOverlap="1" wp14:anchorId="485EC2B0" wp14:editId="765FAA7C">
                <wp:simplePos x="0" y="0"/>
                <wp:positionH relativeFrom="margin">
                  <wp:align>right</wp:align>
                </wp:positionH>
                <wp:positionV relativeFrom="paragraph">
                  <wp:posOffset>737870</wp:posOffset>
                </wp:positionV>
                <wp:extent cx="6102349" cy="2491104"/>
                <wp:effectExtent l="0" t="0" r="13335" b="508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49" cy="2491104"/>
                        </a:xfrm>
                        <a:prstGeom prst="rect">
                          <a:avLst/>
                        </a:prstGeom>
                        <a:noFill/>
                        <a:ln w="9525">
                          <a:noFill/>
                          <a:miter lim="800000"/>
                          <a:headEnd/>
                          <a:tailEnd/>
                        </a:ln>
                      </wps:spPr>
                      <wps:txbx>
                        <w:txbxContent>
                          <w:p w14:paraId="54752117" w14:textId="367CC263" w:rsidR="009147E6" w:rsidRPr="001E59AF" w:rsidRDefault="009147E6" w:rsidP="009147E6">
                            <w:pPr>
                              <w:pStyle w:val="BodyText"/>
                              <w:rPr>
                                <w:rStyle w:val="Heading1Char"/>
                                <w:rFonts w:asciiTheme="minorHAnsi" w:hAnsiTheme="minorHAnsi" w:cstheme="minorHAnsi"/>
                                <w:b w:val="0"/>
                                <w:bCs w:val="0"/>
                                <w:color w:val="FFFFFF" w:themeColor="background1"/>
                                <w:sz w:val="28"/>
                                <w:szCs w:val="28"/>
                              </w:rPr>
                            </w:pPr>
                            <w:r w:rsidRPr="001E59AF">
                              <w:rPr>
                                <w:rStyle w:val="Heading1Char"/>
                                <w:rFonts w:asciiTheme="minorHAnsi" w:hAnsiTheme="minorHAnsi" w:cstheme="minorHAnsi"/>
                                <w:b w:val="0"/>
                                <w:bCs w:val="0"/>
                                <w:color w:val="FFFFFF" w:themeColor="background1"/>
                                <w:sz w:val="28"/>
                                <w:szCs w:val="28"/>
                              </w:rPr>
                              <w:t xml:space="preserve">Summary </w:t>
                            </w:r>
                            <w:r w:rsidR="00E574A2" w:rsidRPr="001E59AF">
                              <w:rPr>
                                <w:rStyle w:val="Heading1Char"/>
                                <w:rFonts w:asciiTheme="minorHAnsi" w:hAnsiTheme="minorHAnsi" w:cstheme="minorHAnsi"/>
                                <w:b w:val="0"/>
                                <w:bCs w:val="0"/>
                                <w:color w:val="FFFFFF" w:themeColor="background1"/>
                                <w:sz w:val="28"/>
                                <w:szCs w:val="28"/>
                              </w:rPr>
                              <w:t>of environmental risk assessment</w:t>
                            </w:r>
                          </w:p>
                          <w:p w14:paraId="6EB2662C" w14:textId="3A6F21EC" w:rsidR="00CF7BF4" w:rsidRPr="00C57D13" w:rsidRDefault="009147E6" w:rsidP="00CF7BF4">
                            <w:pPr>
                              <w:pStyle w:val="Title"/>
                              <w:rPr>
                                <w:rStyle w:val="Heading1Char"/>
                                <w:rFonts w:asciiTheme="majorHAnsi" w:hAnsiTheme="majorHAnsi"/>
                                <w:b/>
                                <w:bCs w:val="0"/>
                                <w:szCs w:val="56"/>
                              </w:rPr>
                            </w:pPr>
                            <w:r>
                              <w:rPr>
                                <w:rStyle w:val="Heading1Char"/>
                                <w:rFonts w:asciiTheme="majorHAnsi" w:hAnsiTheme="majorHAnsi"/>
                                <w:b/>
                                <w:bCs w:val="0"/>
                                <w:szCs w:val="56"/>
                              </w:rPr>
                              <w:t>D</w:t>
                            </w:r>
                            <w:r w:rsidR="00C57D13" w:rsidRPr="00C57D13">
                              <w:rPr>
                                <w:rStyle w:val="Heading1Char"/>
                                <w:rFonts w:asciiTheme="majorHAnsi" w:hAnsiTheme="majorHAnsi"/>
                                <w:b/>
                                <w:bCs w:val="0"/>
                                <w:szCs w:val="56"/>
                              </w:rPr>
                              <w:t>ischarges from exhaust gas cleaning</w:t>
                            </w:r>
                            <w:r w:rsidR="00C57D13">
                              <w:rPr>
                                <w:rStyle w:val="Heading1Char"/>
                                <w:rFonts w:asciiTheme="majorHAnsi" w:hAnsiTheme="majorHAnsi"/>
                                <w:b/>
                                <w:bCs w:val="0"/>
                                <w:szCs w:val="56"/>
                              </w:rPr>
                              <w:t xml:space="preserve"> systems on ships </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85EC2B0" id="_x0000_t202" coordsize="21600,21600" o:spt="202" path="m,l,21600r21600,l21600,xe">
                <v:stroke joinstyle="miter"/>
                <v:path gradientshapeok="t" o:connecttype="rect"/>
              </v:shapetype>
              <v:shape id="Text Box 2" o:spid="_x0000_s1029" type="#_x0000_t202" style="position:absolute;margin-left:429.3pt;margin-top:58.1pt;width:480.5pt;height:196.15pt;z-index:251671040;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" filled="f" stroked="f">
                <v:textbox inset="0,0,0,0">
                  <w:txbxContent>
                    <w:p w14:paraId="54752117" w14:textId="367CC263" w:rsidR="009147E6" w:rsidRPr="001E59AF" w:rsidRDefault="009147E6" w:rsidP="009147E6">
                      <w:pPr>
                        <w:pStyle w:val="BodyText"/>
                        <w:rPr>
                          <w:rStyle w:val="Heading1Char"/>
                          <w:rFonts w:asciiTheme="minorHAnsi" w:hAnsiTheme="minorHAnsi" w:cstheme="minorHAnsi"/>
                          <w:b w:val="0"/>
                          <w:bCs w:val="0"/>
                          <w:color w:val="FFFFFF" w:themeColor="background1"/>
                          <w:sz w:val="28"/>
                          <w:szCs w:val="28"/>
                        </w:rPr>
                      </w:pPr>
                      <w:r w:rsidRPr="001E59AF">
                        <w:rPr>
                          <w:rStyle w:val="Heading1Char"/>
                          <w:rFonts w:asciiTheme="minorHAnsi" w:hAnsiTheme="minorHAnsi" w:cstheme="minorHAnsi"/>
                          <w:b w:val="0"/>
                          <w:bCs w:val="0"/>
                          <w:color w:val="FFFFFF" w:themeColor="background1"/>
                          <w:sz w:val="28"/>
                          <w:szCs w:val="28"/>
                        </w:rPr>
                        <w:t xml:space="preserve">Summary </w:t>
                      </w:r>
                      <w:r w:rsidR="00E574A2" w:rsidRPr="001E59AF">
                        <w:rPr>
                          <w:rStyle w:val="Heading1Char"/>
                          <w:rFonts w:asciiTheme="minorHAnsi" w:hAnsiTheme="minorHAnsi" w:cstheme="minorHAnsi"/>
                          <w:b w:val="0"/>
                          <w:bCs w:val="0"/>
                          <w:color w:val="FFFFFF" w:themeColor="background1"/>
                          <w:sz w:val="28"/>
                          <w:szCs w:val="28"/>
                        </w:rPr>
                        <w:t>of environmental risk assessment</w:t>
                      </w:r>
                    </w:p>
                    <w:p w14:paraId="6EB2662C" w14:textId="3A6F21EC" w:rsidR="00CF7BF4" w:rsidRPr="00C57D13" w:rsidRDefault="009147E6" w:rsidP="00CF7BF4">
                      <w:pPr>
                        <w:pStyle w:val="Title"/>
                        <w:rPr>
                          <w:rStyle w:val="Heading1Char"/>
                          <w:rFonts w:asciiTheme="majorHAnsi" w:hAnsiTheme="majorHAnsi"/>
                          <w:b/>
                          <w:bCs w:val="0"/>
                          <w:szCs w:val="56"/>
                        </w:rPr>
                      </w:pPr>
                      <w:r>
                        <w:rPr>
                          <w:rStyle w:val="Heading1Char"/>
                          <w:rFonts w:asciiTheme="majorHAnsi" w:hAnsiTheme="majorHAnsi"/>
                          <w:b/>
                          <w:bCs w:val="0"/>
                          <w:szCs w:val="56"/>
                        </w:rPr>
                        <w:t>D</w:t>
                      </w:r>
                      <w:r w:rsidR="00C57D13" w:rsidRPr="00C57D13">
                        <w:rPr>
                          <w:rStyle w:val="Heading1Char"/>
                          <w:rFonts w:asciiTheme="majorHAnsi" w:hAnsiTheme="majorHAnsi"/>
                          <w:b/>
                          <w:bCs w:val="0"/>
                          <w:szCs w:val="56"/>
                        </w:rPr>
                        <w:t>ischarges from exhaust gas cleaning</w:t>
                      </w:r>
                      <w:r w:rsidR="00C57D13">
                        <w:rPr>
                          <w:rStyle w:val="Heading1Char"/>
                          <w:rFonts w:asciiTheme="majorHAnsi" w:hAnsiTheme="majorHAnsi"/>
                          <w:b/>
                          <w:bCs w:val="0"/>
                          <w:szCs w:val="56"/>
                        </w:rPr>
                        <w:t xml:space="preserve"> systems on ships </w:t>
                      </w:r>
                    </w:p>
                  </w:txbxContent>
                </v:textbox>
                <w10:wrap type="topAndBottom" anchorx="margin"/>
              </v:shape>
            </w:pict>
          </mc:Fallback>
        </mc:AlternateContent>
      </w:r>
      <w:bookmarkStart w:id="1" w:name="_Toc345760336"/>
      <w:bookmarkEnd w:id="0"/>
    </w:p>
    <w:p w14:paraId="01DA9129" w14:textId="77777777" w:rsidR="00A458BA" w:rsidRDefault="00A458BA" w:rsidP="00A458BA">
      <w:pPr>
        <w:spacing w:before="0" w:after="200" w:line="276" w:lineRule="auto"/>
        <w:jc w:val="left"/>
      </w:pPr>
    </w:p>
    <w:p w14:paraId="40DD29E5" w14:textId="4B3BA6C4" w:rsidR="00A36DFE" w:rsidRPr="00E574A2" w:rsidRDefault="009147E6" w:rsidP="009D2907">
      <w:pPr>
        <w:pStyle w:val="BodyText"/>
      </w:pPr>
      <w:r>
        <w:t xml:space="preserve">This information sheet summarises </w:t>
      </w:r>
      <w:r w:rsidR="005D6CA8">
        <w:t xml:space="preserve">the key findings of </w:t>
      </w:r>
      <w:r w:rsidR="005D6CA8" w:rsidRPr="00785F80">
        <w:t>a</w:t>
      </w:r>
      <w:r w:rsidR="001E59AF">
        <w:t>n</w:t>
      </w:r>
      <w:r w:rsidR="005D6CA8">
        <w:t xml:space="preserve"> </w:t>
      </w:r>
      <w:r w:rsidR="000C22FA">
        <w:t xml:space="preserve">environmental </w:t>
      </w:r>
      <w:r w:rsidR="005D6CA8" w:rsidRPr="00785F80">
        <w:t>risk</w:t>
      </w:r>
      <w:r w:rsidR="001E59AF">
        <w:t xml:space="preserve"> </w:t>
      </w:r>
      <w:r w:rsidR="009D2907">
        <w:t>assessment</w:t>
      </w:r>
      <w:r w:rsidR="005D6CA8" w:rsidRPr="00785F80">
        <w:t xml:space="preserve"> </w:t>
      </w:r>
      <w:r w:rsidR="000C22FA">
        <w:t xml:space="preserve">of </w:t>
      </w:r>
      <w:r w:rsidR="005D6CA8" w:rsidRPr="00785F80">
        <w:t>scrubber discharges in New Zealand waters.</w:t>
      </w:r>
      <w:r w:rsidR="005D6CA8">
        <w:t xml:space="preserve"> </w:t>
      </w:r>
      <w:r w:rsidR="00785F80">
        <w:t xml:space="preserve">The </w:t>
      </w:r>
      <w:r w:rsidR="00E574A2">
        <w:t>study</w:t>
      </w:r>
      <w:r w:rsidR="00785F80">
        <w:t xml:space="preserve"> was conducted in two phases between 2020 and 2021 by the National Institute of Water and Atmospheric Research (NIWA) on behalf of the Ministry for the Environment. </w:t>
      </w:r>
    </w:p>
    <w:p w14:paraId="3955B38D" w14:textId="1C8FE1DD" w:rsidR="00785F80" w:rsidRPr="00785F80" w:rsidRDefault="00785F80" w:rsidP="00785F80">
      <w:pPr>
        <w:pStyle w:val="Heading2"/>
        <w:rPr>
          <w:sz w:val="36"/>
          <w:szCs w:val="36"/>
        </w:rPr>
      </w:pPr>
      <w:r w:rsidRPr="00785F80">
        <w:rPr>
          <w:sz w:val="36"/>
          <w:szCs w:val="36"/>
        </w:rPr>
        <w:t>Context</w:t>
      </w:r>
    </w:p>
    <w:p w14:paraId="2FCD0C33" w14:textId="77777777" w:rsidR="000C22FA" w:rsidRDefault="00785F80" w:rsidP="00785F80">
      <w:pPr>
        <w:pStyle w:val="BodyText"/>
      </w:pPr>
      <w:r w:rsidRPr="00785F80">
        <w:t xml:space="preserve">Some large international ships use exhaust gas cleaning systems (scrubbers) to reduce the emissions of contaminants, including sulphur oxides, to the air. Scrubbers can create a washwater, (‘open loop’ systems) or in some cases a concentrated ‘bleed off’, (‘closed loop’ systems) which is then discharged to the marine environment. Some hybrid systems are also in use and can produce either type of discharge. </w:t>
      </w:r>
    </w:p>
    <w:p w14:paraId="4952548E" w14:textId="53807070" w:rsidR="001E59AF" w:rsidRDefault="00785F80" w:rsidP="00785F80">
      <w:pPr>
        <w:pStyle w:val="BodyText"/>
      </w:pPr>
      <w:r w:rsidRPr="00785F80">
        <w:t>In 2020</w:t>
      </w:r>
      <w:r w:rsidR="000C22FA">
        <w:t>,</w:t>
      </w:r>
      <w:r w:rsidRPr="00785F80">
        <w:t xml:space="preserve"> NIWA </w:t>
      </w:r>
      <w:r w:rsidR="000C22FA">
        <w:t>began work on</w:t>
      </w:r>
      <w:r w:rsidRPr="00785F80">
        <w:t xml:space="preserve"> a</w:t>
      </w:r>
      <w:r w:rsidR="000C22FA">
        <w:t>n</w:t>
      </w:r>
      <w:r w:rsidRPr="00785F80">
        <w:t xml:space="preserve"> </w:t>
      </w:r>
      <w:r w:rsidR="000C22FA">
        <w:t xml:space="preserve">environmental risk </w:t>
      </w:r>
      <w:r w:rsidRPr="00785F80">
        <w:t>assessment of the risks posed by these discharges.</w:t>
      </w:r>
      <w:r w:rsidR="00383F94">
        <w:t xml:space="preserve"> </w:t>
      </w:r>
      <w:r w:rsidR="001E59AF" w:rsidRPr="00785F80">
        <w:t xml:space="preserve">The study conducted modelling for 11 New Zealand locations including ports/harbours and shipping lanes, two marine reserves and the Hauraki Gulf marine park. </w:t>
      </w:r>
    </w:p>
    <w:p w14:paraId="670FAEFE" w14:textId="31B53FCC" w:rsidR="00785F80" w:rsidRDefault="001E59AF" w:rsidP="00785F80">
      <w:pPr>
        <w:pStyle w:val="BodyText"/>
      </w:pPr>
      <w:r>
        <w:t xml:space="preserve">The </w:t>
      </w:r>
      <w:r w:rsidR="000C22FA">
        <w:t>findings are published in two reports – a</w:t>
      </w:r>
      <w:r w:rsidR="00E0319F">
        <w:t xml:space="preserve"> scoping study and</w:t>
      </w:r>
      <w:r w:rsidR="000C22FA">
        <w:t xml:space="preserve"> literature review (phase 1) and </w:t>
      </w:r>
      <w:r>
        <w:t>an</w:t>
      </w:r>
      <w:r w:rsidR="000C22FA">
        <w:t xml:space="preserve"> </w:t>
      </w:r>
      <w:r>
        <w:t xml:space="preserve">environmental risk </w:t>
      </w:r>
      <w:r w:rsidR="000C22FA">
        <w:t xml:space="preserve">assessment (phase 2) – on the Ministry for the Environment Website: </w:t>
      </w:r>
    </w:p>
    <w:p w14:paraId="6D8414B7" w14:textId="77777777" w:rsidR="001E59AF" w:rsidRDefault="001E59AF" w:rsidP="001E59AF">
      <w:pPr>
        <w:spacing w:before="0" w:after="0" w:line="240" w:lineRule="auto"/>
        <w:jc w:val="left"/>
      </w:pPr>
    </w:p>
    <w:p w14:paraId="4FD47DDD" w14:textId="18846374" w:rsidR="001E59AF" w:rsidRDefault="00DC314E" w:rsidP="001E59AF">
      <w:pPr>
        <w:pStyle w:val="Bullet"/>
      </w:pPr>
      <w:hyperlink r:id="rId10" w:history="1">
        <w:r w:rsidR="001E59AF" w:rsidRPr="006D1AF7">
          <w:rPr>
            <w:rStyle w:val="Hyperlink"/>
          </w:rPr>
          <w:t>Risks from discharges from exhaust gas cleaning - scoping for environmental risk assessment</w:t>
        </w:r>
      </w:hyperlink>
      <w:r w:rsidR="001E59AF">
        <w:t xml:space="preserve"> (phase 1)</w:t>
      </w:r>
    </w:p>
    <w:p w14:paraId="6C5F6F00" w14:textId="0CF192E3" w:rsidR="00A458BA" w:rsidRPr="00E05D43" w:rsidRDefault="00DC314E" w:rsidP="00E05D43">
      <w:pPr>
        <w:pStyle w:val="Bullet"/>
        <w:rPr>
          <w:szCs w:val="24"/>
        </w:rPr>
      </w:pPr>
      <w:hyperlink r:id="rId11" w:history="1">
        <w:r w:rsidR="001E59AF" w:rsidRPr="006D1AF7">
          <w:rPr>
            <w:rStyle w:val="Hyperlink"/>
          </w:rPr>
          <w:t>Environmental risks from discharges from exhaust gas cleaning systems on ships in Aotearoa New Zealand</w:t>
        </w:r>
      </w:hyperlink>
      <w:r w:rsidR="001E59AF">
        <w:t xml:space="preserve"> (phase 2)</w:t>
      </w:r>
      <w:r w:rsidR="00E05D43">
        <w:t>.</w:t>
      </w:r>
      <w:r w:rsidR="009D2907" w:rsidRPr="009D2907">
        <w:t xml:space="preserve"> </w:t>
      </w:r>
      <w:r w:rsidR="00A458BA">
        <w:br w:type="page"/>
      </w:r>
    </w:p>
    <w:p w14:paraId="2EBECCBF" w14:textId="7AC7D984" w:rsidR="00A458BA" w:rsidRDefault="00A458BA" w:rsidP="00A458BA">
      <w:pPr>
        <w:pStyle w:val="Heading2"/>
      </w:pPr>
      <w:r>
        <w:lastRenderedPageBreak/>
        <w:t xml:space="preserve">Key findings of the </w:t>
      </w:r>
      <w:r w:rsidR="00E0319F">
        <w:t xml:space="preserve">scoping study and </w:t>
      </w:r>
      <w:r w:rsidR="001E59AF">
        <w:t>literature review (phase 1)</w:t>
      </w:r>
    </w:p>
    <w:p w14:paraId="44194173" w14:textId="45B739E8" w:rsidR="00785F80" w:rsidRPr="00785F80" w:rsidRDefault="00785F80" w:rsidP="00785F80">
      <w:pPr>
        <w:pStyle w:val="BodyText"/>
      </w:pPr>
      <w:r w:rsidRPr="00785F80">
        <w:t>Phase 1 includes a comprehensive literature review identifying known environmental impacts of scrubber use, current gaps in knowledge, and offers possible approaches to assess the environmental impacts of scrubbers in New Zealand. This report:</w:t>
      </w:r>
    </w:p>
    <w:p w14:paraId="067A3AAA" w14:textId="1A46BDF7" w:rsidR="00785F80" w:rsidRPr="00785F80" w:rsidRDefault="00785F80" w:rsidP="00E574A2">
      <w:pPr>
        <w:pStyle w:val="Bullet"/>
      </w:pPr>
      <w:r w:rsidRPr="00785F80">
        <w:t>sets out options for a risk assessment framework to help assess whether intervention is required to manage scrubber discharges</w:t>
      </w:r>
    </w:p>
    <w:p w14:paraId="1A292FCD" w14:textId="22C518FE" w:rsidR="00785F80" w:rsidRPr="00E574A2" w:rsidRDefault="00785F80" w:rsidP="00E574A2">
      <w:pPr>
        <w:pStyle w:val="Bullet"/>
      </w:pPr>
      <w:r w:rsidRPr="00785F80">
        <w:t>identifies that to date, few overseas studies have included assessment of risks, with most considering potential hazards instead. Several of these studies also concluded that more information, and further modelling, was required to assess risks - particularly in locations such as ports and estuaries</w:t>
      </w:r>
      <w:r w:rsidRPr="00785F80">
        <w:rPr>
          <w:lang w:val="en-US"/>
        </w:rPr>
        <w:t>.</w:t>
      </w:r>
    </w:p>
    <w:p w14:paraId="04DC20A3" w14:textId="591B610C" w:rsidR="001E59AF" w:rsidRDefault="001E59AF" w:rsidP="001E59AF">
      <w:pPr>
        <w:pStyle w:val="Heading2"/>
      </w:pPr>
      <w:r>
        <w:t>Key findings of the risk assessment (phase 2)</w:t>
      </w:r>
    </w:p>
    <w:p w14:paraId="71014981" w14:textId="3F540044" w:rsidR="00785F80" w:rsidRPr="00785F80" w:rsidRDefault="00785F80" w:rsidP="00785F80">
      <w:pPr>
        <w:pStyle w:val="BodyText"/>
      </w:pPr>
      <w:r w:rsidRPr="00785F80">
        <w:t xml:space="preserve">Phase 2 is the final risk assessment report. It presents the methodology, including estimates for rate of emissions of contaminants in scrubber discharges, and predicted environmental concentrations. The report presents the results and provides recommendations on further work and options for managing scrubber discharges in New Zealand. </w:t>
      </w:r>
    </w:p>
    <w:p w14:paraId="6484C4D1" w14:textId="77777777" w:rsidR="00785F80" w:rsidRPr="00785F80" w:rsidRDefault="00785F80" w:rsidP="00785F80">
      <w:pPr>
        <w:pStyle w:val="BodyText"/>
      </w:pPr>
      <w:r w:rsidRPr="00785F80">
        <w:t xml:space="preserve">Key findings include: </w:t>
      </w:r>
    </w:p>
    <w:p w14:paraId="39412912" w14:textId="77777777" w:rsidR="00785F80" w:rsidRPr="00785F80" w:rsidRDefault="00785F80" w:rsidP="00E574A2">
      <w:pPr>
        <w:pStyle w:val="Bullet"/>
      </w:pPr>
      <w:r w:rsidRPr="00785F80">
        <w:t>some uncertainties exist over the exact numbers of ships and scrubbers in use in New Zealand, as well as the quality of scrubber discharges across different ship types</w:t>
      </w:r>
    </w:p>
    <w:p w14:paraId="13D15B94" w14:textId="77777777" w:rsidR="00785F80" w:rsidRPr="00785F80" w:rsidRDefault="00785F80" w:rsidP="00E574A2">
      <w:pPr>
        <w:pStyle w:val="Bullet"/>
      </w:pPr>
      <w:r w:rsidRPr="00785F80">
        <w:t>concentrations of copper and chromium from open loop scrubbers could exceed Australian and New Zealand (ANZG) marine water quality guidelines in Lyttelton, Tauranga, and Auckland ports, and the Akaroa cruise ship area</w:t>
      </w:r>
    </w:p>
    <w:p w14:paraId="61B2ED8B" w14:textId="77777777" w:rsidR="00785F80" w:rsidRPr="00785F80" w:rsidRDefault="00785F80" w:rsidP="00E574A2">
      <w:pPr>
        <w:pStyle w:val="Bullet"/>
      </w:pPr>
      <w:r w:rsidRPr="00785F80">
        <w:t xml:space="preserve">other contaminants in scrubber discharges such as copper, nickel, mercury, zinc and phenanthrene have potential to accumulate in marine sediments, and could reach sediment quality guidelines in two ports, without considering the contribution of natural concentrations and/or existing sources </w:t>
      </w:r>
    </w:p>
    <w:p w14:paraId="284FD0DA" w14:textId="28823475" w:rsidR="00785F80" w:rsidRPr="00785F80" w:rsidRDefault="00785F80" w:rsidP="00E574A2">
      <w:pPr>
        <w:pStyle w:val="Bullet"/>
      </w:pPr>
      <w:r w:rsidRPr="00785F80">
        <w:t>scrubber washwater discharges do not pose any potential risks to marine life in shipping lanes but that there is potential for adverse effects in some ports, particularly those with low flushing rates and/or a greater volume of discharges due to the number and type of vessels</w:t>
      </w:r>
      <w:r w:rsidR="00E05D43">
        <w:t>.</w:t>
      </w:r>
    </w:p>
    <w:p w14:paraId="77272D94" w14:textId="77777777" w:rsidR="00A458BA" w:rsidRDefault="00A458BA" w:rsidP="00A458BA">
      <w:pPr>
        <w:spacing w:before="0" w:after="0" w:line="240" w:lineRule="auto"/>
        <w:jc w:val="left"/>
        <w:rPr>
          <w:szCs w:val="24"/>
        </w:rPr>
      </w:pPr>
    </w:p>
    <w:p w14:paraId="190C0F7E" w14:textId="38001B61" w:rsidR="00785F80" w:rsidRPr="00785F80" w:rsidRDefault="00785F80" w:rsidP="00A458BA">
      <w:pPr>
        <w:spacing w:before="0" w:after="0" w:line="240" w:lineRule="auto"/>
        <w:jc w:val="left"/>
        <w:rPr>
          <w:szCs w:val="24"/>
        </w:rPr>
      </w:pPr>
      <w:r w:rsidRPr="00785F80">
        <w:rPr>
          <w:szCs w:val="24"/>
        </w:rPr>
        <w:t>The report also looks at relevant te ao Māori concepts and values relating to the marine environment and pollution, through a number of publicly available Iwi Environmental Management Plans linked to the 11 targeted locations. In addition to the work undertaken by NIWA, MfE has also approached iwi and Māori groups in regions where large vessels visit in order to build further understanding of interests, issues and concerns.</w:t>
      </w:r>
    </w:p>
    <w:p w14:paraId="7EBB1582" w14:textId="350C82B3" w:rsidR="00785F80" w:rsidRPr="00785F80" w:rsidRDefault="00785F80" w:rsidP="00785F80">
      <w:pPr>
        <w:pStyle w:val="BodyText"/>
      </w:pPr>
      <w:r w:rsidRPr="00785F80">
        <w:t>The report recommends that management considerations for scrubbers in New Zealand should focus on their use in ports and other areas with high numbers of large ships at berth for long durations (ie, close to 24 hours).</w:t>
      </w:r>
    </w:p>
    <w:p w14:paraId="73034086" w14:textId="77777777" w:rsidR="00DC314E" w:rsidRDefault="00DC314E">
      <w:pPr>
        <w:spacing w:before="0" w:after="0" w:line="240" w:lineRule="auto"/>
        <w:jc w:val="left"/>
      </w:pPr>
    </w:p>
    <w:p w14:paraId="09C2CFCD" w14:textId="5ECF4FEF" w:rsidR="00A458BA" w:rsidRDefault="00E05D43">
      <w:pPr>
        <w:spacing w:before="0" w:after="0" w:line="240" w:lineRule="auto"/>
        <w:jc w:val="left"/>
        <w:rPr>
          <w:szCs w:val="24"/>
        </w:rPr>
      </w:pPr>
      <w:r>
        <w:t xml:space="preserve">Visit the Ministry for the Environment website for more information on the </w:t>
      </w:r>
      <w:hyperlink r:id="rId12" w:history="1">
        <w:r>
          <w:rPr>
            <w:rStyle w:val="Hyperlink"/>
          </w:rPr>
          <w:t>use of scrubbers under MARPOL Annex VI</w:t>
        </w:r>
      </w:hyperlink>
      <w:r>
        <w:t xml:space="preserve">, and to read the Ministry’s current </w:t>
      </w:r>
      <w:hyperlink r:id="rId13" w:history="1">
        <w:r>
          <w:rPr>
            <w:rStyle w:val="Hyperlink"/>
          </w:rPr>
          <w:t>guidance for operating scrubbers in New Zealand waters</w:t>
        </w:r>
      </w:hyperlink>
      <w:r w:rsidR="001E59AF">
        <w:t xml:space="preserve">. </w:t>
      </w:r>
      <w:r w:rsidR="00A458BA">
        <w:br w:type="page"/>
      </w:r>
    </w:p>
    <w:bookmarkEnd w:id="1"/>
    <w:p w14:paraId="08DABF97" w14:textId="4D1FFBCF" w:rsidR="00A84881" w:rsidRDefault="001E59AF">
      <w:pPr>
        <w:spacing w:before="0" w:after="0" w:line="240" w:lineRule="auto"/>
        <w:jc w:val="left"/>
        <w:rPr>
          <w:sz w:val="20"/>
        </w:rPr>
      </w:pPr>
      <w:r>
        <w:rPr>
          <w:noProof/>
        </w:rPr>
        <w:lastRenderedPageBreak/>
        <mc:AlternateContent>
          <mc:Choice Requires="wpg">
            <w:drawing>
              <wp:anchor distT="0" distB="0" distL="114300" distR="114300" simplePos="0" relativeHeight="251662847" behindDoc="0" locked="0" layoutInCell="1" allowOverlap="1" wp14:anchorId="4F1C3B00" wp14:editId="36F6C51D">
                <wp:simplePos x="0" y="0"/>
                <wp:positionH relativeFrom="column">
                  <wp:posOffset>-720090</wp:posOffset>
                </wp:positionH>
                <wp:positionV relativeFrom="paragraph">
                  <wp:posOffset>-698500</wp:posOffset>
                </wp:positionV>
                <wp:extent cx="756031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31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4"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15">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2BAC3DDD" id="Group 9" o:spid="_x0000_s1026" style="position:absolute;margin-left:-56.7pt;margin-top:-55pt;width:595.3pt;height:839.3pt;z-index:251662847"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17"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18" o:title="" chromakey="#2d809e"/>
                </v:shape>
              </v:group>
            </w:pict>
          </mc:Fallback>
        </mc:AlternateContent>
      </w:r>
    </w:p>
    <w:p w14:paraId="4AF4CC29" w14:textId="4A1CC78B" w:rsidR="00A84881" w:rsidRDefault="00A84881" w:rsidP="00A84881"/>
    <w:p w14:paraId="2C49259A" w14:textId="77777777" w:rsidR="00A84881" w:rsidRPr="00AE1A28" w:rsidRDefault="00A84881" w:rsidP="00A84881"/>
    <w:p w14:paraId="0D343D38"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63872" behindDoc="0" locked="1" layoutInCell="1" allowOverlap="0" wp14:anchorId="52931D16" wp14:editId="70CFA730">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5F51FFEE" w14:textId="77777777" w:rsidR="00A84881" w:rsidRPr="00F72608" w:rsidRDefault="00A84881" w:rsidP="00923350">
                            <w:pPr>
                              <w:pStyle w:val="DisclaimerHeading"/>
                            </w:pPr>
                            <w:r w:rsidRPr="00F72608">
                              <w:t>Disclaimer</w:t>
                            </w:r>
                          </w:p>
                          <w:p w14:paraId="67D42DAB"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1E8DBA7"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6D3F6A09"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34D3C957"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3BDFE200" w14:textId="77777777" w:rsidR="00A84881" w:rsidRPr="006E6360" w:rsidRDefault="00D930D7" w:rsidP="00D930D7">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31D16" id="_x0000_s1030" type="#_x0000_t202" style="position:absolute;margin-left:-22.65pt;margin-top:289.85pt;width:280.5pt;height:546.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5F51FFEE" w14:textId="77777777" w:rsidR="00A84881" w:rsidRPr="00F72608" w:rsidRDefault="00A84881" w:rsidP="00923350">
                      <w:pPr>
                        <w:pStyle w:val="DisclaimerHeading"/>
                      </w:pPr>
                      <w:r w:rsidRPr="00F72608">
                        <w:t>Disclaimer</w:t>
                      </w:r>
                    </w:p>
                    <w:p w14:paraId="67D42DAB"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1E8DBA7"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6D3F6A09"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34D3C957"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3BDFE200" w14:textId="77777777" w:rsidR="00A84881" w:rsidRPr="006E6360" w:rsidRDefault="00D930D7" w:rsidP="00D930D7">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64896" behindDoc="0" locked="1" layoutInCell="1" allowOverlap="0" wp14:anchorId="694DC03D" wp14:editId="1F07B8FC">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42A4A5C9" w14:textId="09AED6EA" w:rsidR="00A84881" w:rsidRPr="006E6360" w:rsidRDefault="00A84881" w:rsidP="00923350">
                            <w:pPr>
                              <w:pStyle w:val="DisclaimerText"/>
                            </w:pPr>
                            <w:r w:rsidRPr="006E6360">
                              <w:t xml:space="preserve">Published in </w:t>
                            </w:r>
                            <w:r w:rsidR="00A458BA">
                              <w:t>June 2021</w:t>
                            </w:r>
                            <w:r w:rsidRPr="006E6360">
                              <w:t xml:space="preserve"> by the Ministry for the Environment</w:t>
                            </w:r>
                            <w:r w:rsidR="00A458BA">
                              <w:t>.</w:t>
                            </w:r>
                            <w:r w:rsidRPr="006E6360">
                              <w:t xml:space="preserve"> </w:t>
                            </w:r>
                          </w:p>
                          <w:p w14:paraId="5C9D9724" w14:textId="372517AF" w:rsidR="006D1AF7" w:rsidRPr="006E6360" w:rsidRDefault="00A84881" w:rsidP="00923350">
                            <w:pPr>
                              <w:pStyle w:val="DisclaimerText"/>
                            </w:pPr>
                            <w:r w:rsidRPr="006E6360">
                              <w:t xml:space="preserve">Publication number: INFO </w:t>
                            </w:r>
                            <w:r w:rsidR="00E05D43">
                              <w:t>1012</w:t>
                            </w:r>
                          </w:p>
                          <w:p w14:paraId="55DE9809"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DC03D" id="_x0000_s1031" type="#_x0000_t202" style="position:absolute;margin-left:266.5pt;margin-top:326.1pt;width:228.85pt;height:90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42A4A5C9" w14:textId="09AED6EA" w:rsidR="00A84881" w:rsidRPr="006E6360" w:rsidRDefault="00A84881" w:rsidP="00923350">
                      <w:pPr>
                        <w:pStyle w:val="DisclaimerText"/>
                      </w:pPr>
                      <w:r w:rsidRPr="006E6360">
                        <w:t xml:space="preserve">Published in </w:t>
                      </w:r>
                      <w:r w:rsidR="00A458BA">
                        <w:t>June 2021</w:t>
                      </w:r>
                      <w:r w:rsidRPr="006E6360">
                        <w:t xml:space="preserve"> by the Ministry for the Environment</w:t>
                      </w:r>
                      <w:r w:rsidR="00A458BA">
                        <w:t>.</w:t>
                      </w:r>
                      <w:r w:rsidRPr="006E6360">
                        <w:t xml:space="preserve"> </w:t>
                      </w:r>
                    </w:p>
                    <w:p w14:paraId="5C9D9724" w14:textId="372517AF" w:rsidR="006D1AF7" w:rsidRPr="006E6360" w:rsidRDefault="00A84881" w:rsidP="00923350">
                      <w:pPr>
                        <w:pStyle w:val="DisclaimerText"/>
                      </w:pPr>
                      <w:r w:rsidRPr="006E6360">
                        <w:t xml:space="preserve">Publication number: INFO </w:t>
                      </w:r>
                      <w:r w:rsidR="00E05D43">
                        <w:t>1012</w:t>
                      </w:r>
                    </w:p>
                    <w:p w14:paraId="55DE9809"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19"/>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4E126" w14:textId="77777777" w:rsidR="00C57D13" w:rsidRDefault="00C57D13" w:rsidP="0080531E">
      <w:pPr>
        <w:spacing w:before="0" w:after="0" w:line="240" w:lineRule="auto"/>
      </w:pPr>
      <w:r>
        <w:separator/>
      </w:r>
    </w:p>
    <w:p w14:paraId="59AE71EE" w14:textId="77777777" w:rsidR="00C57D13" w:rsidRDefault="00C57D13"/>
  </w:endnote>
  <w:endnote w:type="continuationSeparator" w:id="0">
    <w:p w14:paraId="30FC10EC" w14:textId="77777777" w:rsidR="00C57D13" w:rsidRDefault="00C57D13" w:rsidP="0080531E">
      <w:pPr>
        <w:spacing w:before="0" w:after="0" w:line="240" w:lineRule="auto"/>
      </w:pPr>
      <w:r>
        <w:continuationSeparator/>
      </w:r>
    </w:p>
    <w:p w14:paraId="51220254" w14:textId="77777777" w:rsidR="00C57D13" w:rsidRDefault="00C57D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11F3" w14:textId="4C1D868E" w:rsidR="0024673C" w:rsidRPr="0024673C" w:rsidRDefault="00A458BA">
    <w:pPr>
      <w:pStyle w:val="Footer"/>
      <w:rPr>
        <w:color w:val="000000" w:themeColor="text1"/>
        <w:lang w:val="en-US"/>
      </w:rPr>
    </w:pPr>
    <w:r w:rsidRPr="00A458BA">
      <w:rPr>
        <w:color w:val="000000" w:themeColor="text1"/>
      </w:rPr>
      <w:t>Discharges from exhaust gas cleaning systems on ships</w:t>
    </w:r>
    <w:r w:rsidRPr="00A458BA">
      <w:rPr>
        <w:color w:val="000000" w:themeColor="text1"/>
        <w:lang w:val="en-US"/>
      </w:rPr>
      <w:t xml:space="preserve"> </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24673C" w:rsidRPr="0024673C">
      <w:rPr>
        <w:noProof/>
        <w:color w:val="000000" w:themeColor="text1"/>
        <w:lang w:val="en-US"/>
      </w:rPr>
      <w:t>1</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91915" w14:textId="77777777" w:rsidR="00C57D13" w:rsidRDefault="00C57D13" w:rsidP="00CB5C5F">
      <w:pPr>
        <w:spacing w:before="0" w:after="80" w:line="240" w:lineRule="auto"/>
      </w:pPr>
      <w:r>
        <w:separator/>
      </w:r>
    </w:p>
  </w:footnote>
  <w:footnote w:type="continuationSeparator" w:id="0">
    <w:p w14:paraId="630C93BD" w14:textId="77777777" w:rsidR="00C57D13" w:rsidRDefault="00C57D13" w:rsidP="0080531E">
      <w:pPr>
        <w:spacing w:before="0" w:after="0" w:line="240" w:lineRule="auto"/>
      </w:pPr>
      <w:r>
        <w:continuationSeparator/>
      </w:r>
    </w:p>
    <w:p w14:paraId="748C9B4A" w14:textId="77777777" w:rsidR="00C57D13" w:rsidRDefault="00C57D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792398"/>
    <w:multiLevelType w:val="multilevel"/>
    <w:tmpl w:val="33A22176"/>
    <w:numStyleLink w:val="Bullets"/>
  </w:abstractNum>
  <w:abstractNum w:abstractNumId="16"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E21223"/>
    <w:multiLevelType w:val="hybridMultilevel"/>
    <w:tmpl w:val="E3361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3"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9870203"/>
    <w:multiLevelType w:val="multilevel"/>
    <w:tmpl w:val="14090001"/>
    <w:numStyleLink w:val="Bulletss"/>
  </w:abstractNum>
  <w:abstractNum w:abstractNumId="25" w15:restartNumberingAfterBreak="0">
    <w:nsid w:val="4DC25C32"/>
    <w:multiLevelType w:val="multilevel"/>
    <w:tmpl w:val="33A22176"/>
    <w:numStyleLink w:val="Bullets"/>
  </w:abstractNum>
  <w:abstractNum w:abstractNumId="26"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27"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1" w15:restartNumberingAfterBreak="0">
    <w:nsid w:val="6C042717"/>
    <w:multiLevelType w:val="multilevel"/>
    <w:tmpl w:val="DCDEB9D0"/>
    <w:numStyleLink w:val="Style1"/>
  </w:abstractNum>
  <w:abstractNum w:abstractNumId="32"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EB5067"/>
    <w:multiLevelType w:val="multilevel"/>
    <w:tmpl w:val="14090001"/>
    <w:numStyleLink w:val="Bulletss"/>
  </w:abstractNum>
  <w:abstractNum w:abstractNumId="35"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abstractNum w:abstractNumId="37" w15:restartNumberingAfterBreak="0">
    <w:nsid w:val="7EC05172"/>
    <w:multiLevelType w:val="hybridMultilevel"/>
    <w:tmpl w:val="B71407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36"/>
  </w:num>
  <w:num w:numId="4">
    <w:abstractNumId w:val="19"/>
  </w:num>
  <w:num w:numId="5">
    <w:abstractNumId w:val="11"/>
  </w:num>
  <w:num w:numId="6">
    <w:abstractNumId w:val="7"/>
  </w:num>
  <w:num w:numId="7">
    <w:abstractNumId w:val="22"/>
  </w:num>
  <w:num w:numId="8">
    <w:abstractNumId w:val="21"/>
  </w:num>
  <w:num w:numId="9">
    <w:abstractNumId w:val="3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0"/>
  </w:num>
  <w:num w:numId="13">
    <w:abstractNumId w:val="10"/>
  </w:num>
  <w:num w:numId="14">
    <w:abstractNumId w:val="31"/>
  </w:num>
  <w:num w:numId="15">
    <w:abstractNumId w:val="20"/>
  </w:num>
  <w:num w:numId="16">
    <w:abstractNumId w:val="23"/>
  </w:num>
  <w:num w:numId="17">
    <w:abstractNumId w:val="0"/>
  </w:num>
  <w:num w:numId="18">
    <w:abstractNumId w:val="25"/>
  </w:num>
  <w:num w:numId="19">
    <w:abstractNumId w:val="32"/>
  </w:num>
  <w:num w:numId="20">
    <w:abstractNumId w:val="12"/>
  </w:num>
  <w:num w:numId="21">
    <w:abstractNumId w:val="27"/>
  </w:num>
  <w:num w:numId="22">
    <w:abstractNumId w:val="5"/>
  </w:num>
  <w:num w:numId="23">
    <w:abstractNumId w:val="28"/>
  </w:num>
  <w:num w:numId="24">
    <w:abstractNumId w:val="34"/>
  </w:num>
  <w:num w:numId="25">
    <w:abstractNumId w:val="24"/>
  </w:num>
  <w:num w:numId="26">
    <w:abstractNumId w:val="29"/>
  </w:num>
  <w:num w:numId="27">
    <w:abstractNumId w:val="15"/>
  </w:num>
  <w:num w:numId="28">
    <w:abstractNumId w:val="16"/>
  </w:num>
  <w:num w:numId="29">
    <w:abstractNumId w:val="8"/>
  </w:num>
  <w:num w:numId="30">
    <w:abstractNumId w:val="3"/>
  </w:num>
  <w:num w:numId="31">
    <w:abstractNumId w:val="2"/>
  </w:num>
  <w:num w:numId="32">
    <w:abstractNumId w:val="6"/>
  </w:num>
  <w:num w:numId="33">
    <w:abstractNumId w:val="9"/>
  </w:num>
  <w:num w:numId="34">
    <w:abstractNumId w:val="17"/>
  </w:num>
  <w:num w:numId="35">
    <w:abstractNumId w:val="14"/>
  </w:num>
  <w:num w:numId="36">
    <w:abstractNumId w:val="35"/>
  </w:num>
  <w:num w:numId="37">
    <w:abstractNumId w:val="4"/>
  </w:num>
  <w:num w:numId="38">
    <w:abstractNumId w:val="18"/>
  </w:num>
  <w:num w:numId="39">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gutterAtTop/>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C57D13"/>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22FA"/>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59AF"/>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3F94"/>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6CA8"/>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1AF7"/>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5F80"/>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BA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47E6"/>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907"/>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8BA"/>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57D13"/>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14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9F"/>
    <w:rsid w:val="00E031A5"/>
    <w:rsid w:val="00E0341B"/>
    <w:rsid w:val="00E0348F"/>
    <w:rsid w:val="00E035A6"/>
    <w:rsid w:val="00E038F5"/>
    <w:rsid w:val="00E03D67"/>
    <w:rsid w:val="00E04510"/>
    <w:rsid w:val="00E04784"/>
    <w:rsid w:val="00E05569"/>
    <w:rsid w:val="00E05A6C"/>
    <w:rsid w:val="00E05D43"/>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4A2"/>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3E"/>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65F"/>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0B8D"/>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68F181"/>
  <w15:chartTrackingRefBased/>
  <w15:docId w15:val="{77F4FFA4-E82E-48B9-AD65-F9A7B7C60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character" w:styleId="UnresolvedMention">
    <w:name w:val="Unresolved Mention"/>
    <w:basedOn w:val="DefaultParagraphFont"/>
    <w:uiPriority w:val="99"/>
    <w:semiHidden/>
    <w:unhideWhenUsed/>
    <w:rsid w:val="00785F80"/>
    <w:rPr>
      <w:color w:val="605E5C"/>
      <w:shd w:val="clear" w:color="auto" w:fill="E1DFDD"/>
    </w:rPr>
  </w:style>
  <w:style w:type="paragraph" w:styleId="CommentText">
    <w:name w:val="annotation text"/>
    <w:basedOn w:val="Normal"/>
    <w:link w:val="CommentTextChar"/>
    <w:uiPriority w:val="99"/>
    <w:semiHidden/>
    <w:rsid w:val="00E574A2"/>
    <w:pPr>
      <w:spacing w:line="240" w:lineRule="auto"/>
    </w:pPr>
    <w:rPr>
      <w:sz w:val="20"/>
      <w:szCs w:val="20"/>
    </w:rPr>
  </w:style>
  <w:style w:type="character" w:customStyle="1" w:styleId="CommentTextChar">
    <w:name w:val="Comment Text Char"/>
    <w:basedOn w:val="DefaultParagraphFont"/>
    <w:link w:val="CommentText"/>
    <w:uiPriority w:val="99"/>
    <w:semiHidden/>
    <w:rsid w:val="00E574A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vironment.govt.nz/guides/guidance-on-the-use-of-exhaust-gas-cleaning-systems-scrubbers-for-ports-regional-authorities-and-ships/"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vironment.govt.nz/what-government-is-doing/international-action/new-zealand-and-the-international-maritime-organisation/" TargetMode="External"/><Relationship Id="rId17" Type="http://schemas.openxmlformats.org/officeDocument/2006/relationships/image" Target="media/image5.png"/><Relationship Id="rId2" Type="http://schemas.openxmlformats.org/officeDocument/2006/relationships/numbering" Target="numbering.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vironment.govt.nz/publications/discharges-from-scrubbers-risk-assessment"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vironment.govt.nz/publications/discharges-from-scrubbers-scopin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ation Sheet</Template>
  <TotalTime>49</TotalTime>
  <Pages>3</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shK</dc:creator>
  <cp:keywords/>
  <cp:lastModifiedBy>Katrina Walsh</cp:lastModifiedBy>
  <cp:revision>4</cp:revision>
  <dcterms:created xsi:type="dcterms:W3CDTF">2021-06-14T21:22:00Z</dcterms:created>
  <dcterms:modified xsi:type="dcterms:W3CDTF">2021-06-14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10T04:37:38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67b8c583-e9a8-4b9f-a7f8-0a1086aa03e5</vt:lpwstr>
  </property>
  <property fmtid="{D5CDD505-2E9C-101B-9397-08002B2CF9AE}" pid="8" name="MSIP_Label_52dda6cc-d61d-4fd2-bf18-9b3017d931cc_ContentBits">
    <vt:lpwstr>0</vt:lpwstr>
  </property>
</Properties>
</file>